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49B8C8F" w14:textId="77777777" w:rsidR="00E61B6E" w:rsidRPr="00FE5F99" w:rsidRDefault="00D00D56">
      <w:pPr>
        <w:jc w:val="center"/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>Contingency Course Plan</w:t>
      </w:r>
      <w:r w:rsidR="00E61B6E" w:rsidRPr="00FE5F99">
        <w:rPr>
          <w:rFonts w:asciiTheme="minorHAnsi" w:eastAsia="Calibri" w:hAnsiTheme="minorHAnsi" w:cs="Calibri"/>
          <w:b/>
        </w:rPr>
        <w:t xml:space="preserve"> - Spring 2020</w:t>
      </w:r>
    </w:p>
    <w:p w14:paraId="1E6C340D" w14:textId="6AC20973" w:rsidR="005600E9" w:rsidRPr="00FE5F99" w:rsidRDefault="00E61B6E">
      <w:pPr>
        <w:jc w:val="center"/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 xml:space="preserve">Course Code &amp; Section: </w:t>
      </w:r>
      <w:r w:rsidR="007833AF">
        <w:rPr>
          <w:rFonts w:asciiTheme="minorHAnsi" w:eastAsia="Calibri" w:hAnsiTheme="minorHAnsi" w:cs="Calibri"/>
          <w:b/>
        </w:rPr>
        <w:t>CSE101</w:t>
      </w:r>
      <w:r w:rsidR="00FE4B7D" w:rsidRPr="00FE5F99">
        <w:rPr>
          <w:rFonts w:asciiTheme="minorHAnsi" w:eastAsia="Calibri" w:hAnsiTheme="minorHAnsi" w:cs="Calibri"/>
          <w:b/>
        </w:rPr>
        <w:t xml:space="preserve"> (Section </w:t>
      </w:r>
      <w:r w:rsidR="00B9314B">
        <w:rPr>
          <w:rFonts w:asciiTheme="minorHAnsi" w:eastAsia="Calibri" w:hAnsiTheme="minorHAnsi" w:cs="Calibri"/>
          <w:b/>
        </w:rPr>
        <w:t>6</w:t>
      </w:r>
      <w:r w:rsidR="00FE4B7D" w:rsidRPr="00FE5F99">
        <w:rPr>
          <w:rFonts w:asciiTheme="minorHAnsi" w:eastAsia="Calibri" w:hAnsiTheme="minorHAnsi" w:cs="Calibri"/>
          <w:b/>
        </w:rPr>
        <w:t>)</w:t>
      </w:r>
    </w:p>
    <w:p w14:paraId="381591FE" w14:textId="564F5124" w:rsidR="00E61B6E" w:rsidRPr="00FE5F99" w:rsidRDefault="00AB64A8">
      <w:pPr>
        <w:jc w:val="center"/>
        <w:rPr>
          <w:rFonts w:asciiTheme="minorHAnsi" w:eastAsia="Calibri" w:hAnsiTheme="minorHAnsi" w:cs="Calibri"/>
          <w:b/>
        </w:rPr>
      </w:pPr>
      <w:r>
        <w:rPr>
          <w:rFonts w:asciiTheme="minorHAnsi" w:eastAsia="Calibri" w:hAnsiTheme="minorHAnsi" w:cs="Calibri"/>
          <w:b/>
        </w:rPr>
        <w:t xml:space="preserve">Faculty Name: </w:t>
      </w:r>
      <w:r w:rsidR="007833AF">
        <w:rPr>
          <w:rFonts w:asciiTheme="minorHAnsi" w:eastAsia="Calibri" w:hAnsiTheme="minorHAnsi" w:cs="Calibri"/>
          <w:b/>
        </w:rPr>
        <w:t>Satyaki Das</w:t>
      </w:r>
      <w:r>
        <w:rPr>
          <w:rFonts w:asciiTheme="minorHAnsi" w:eastAsia="Calibri" w:hAnsiTheme="minorHAnsi" w:cs="Calibri"/>
          <w:b/>
        </w:rPr>
        <w:t xml:space="preserve"> (</w:t>
      </w:r>
      <w:r w:rsidR="007833AF">
        <w:rPr>
          <w:rFonts w:asciiTheme="minorHAnsi" w:eastAsia="Calibri" w:hAnsiTheme="minorHAnsi" w:cs="Calibri"/>
          <w:b/>
        </w:rPr>
        <w:t>SaD</w:t>
      </w:r>
      <w:r>
        <w:rPr>
          <w:rFonts w:asciiTheme="minorHAnsi" w:eastAsia="Calibri" w:hAnsiTheme="minorHAnsi" w:cs="Calibri"/>
          <w:b/>
        </w:rPr>
        <w:t>)</w:t>
      </w:r>
    </w:p>
    <w:p w14:paraId="2E8E8AC0" w14:textId="77777777" w:rsidR="005600E9" w:rsidRPr="00FE5F99" w:rsidRDefault="005600E9">
      <w:pPr>
        <w:rPr>
          <w:rFonts w:asciiTheme="minorHAnsi" w:eastAsia="Calibri" w:hAnsiTheme="minorHAnsi" w:cs="Calibri"/>
        </w:rPr>
      </w:pPr>
    </w:p>
    <w:p w14:paraId="2D6DBA8C" w14:textId="77777777" w:rsidR="005600E9" w:rsidRPr="00FE5F99" w:rsidRDefault="00D00D56">
      <w:pPr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>A. Course Progress Status till 16 March 2020:</w:t>
      </w:r>
    </w:p>
    <w:tbl>
      <w:tblPr>
        <w:tblStyle w:val="a"/>
        <w:tblW w:w="105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99"/>
        <w:gridCol w:w="4151"/>
        <w:gridCol w:w="2970"/>
        <w:gridCol w:w="2700"/>
      </w:tblGrid>
      <w:tr w:rsidR="00E61B6E" w:rsidRPr="00FE5F99" w14:paraId="5C3E4055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59A5BAF" w14:textId="77777777" w:rsidR="00E61B6E" w:rsidRPr="007833AF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Serial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DBC25B5" w14:textId="77777777" w:rsidR="00E61B6E" w:rsidRPr="007833AF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Activity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5FF887D" w14:textId="77777777" w:rsidR="00E61B6E" w:rsidRPr="007833AF" w:rsidRDefault="00E61B6E" w:rsidP="00E61B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No. held till 16 March 202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7240771" w14:textId="77777777" w:rsidR="00E61B6E" w:rsidRPr="007833AF" w:rsidRDefault="00E61B6E" w:rsidP="00E61B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No. due</w:t>
            </w:r>
          </w:p>
        </w:tc>
      </w:tr>
      <w:tr w:rsidR="00E61B6E" w:rsidRPr="00FE5F99" w14:paraId="2160D881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B36E541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405C96D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Class Session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D0D3A21" w14:textId="77777777" w:rsidR="00E61B6E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1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7BF489" w14:textId="0AFD592E" w:rsidR="00E61B6E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  <w:r w:rsidR="003D52B7">
              <w:rPr>
                <w:rFonts w:asciiTheme="minorHAnsi" w:eastAsia="Calibri" w:hAnsiTheme="minorHAnsi" w:cs="Calibri"/>
              </w:rPr>
              <w:t>3</w:t>
            </w:r>
          </w:p>
        </w:tc>
      </w:tr>
      <w:tr w:rsidR="00E61B6E" w:rsidRPr="00FE5F99" w14:paraId="2FDB60D3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5E9133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2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F51E2F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Quiz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7939D94" w14:textId="31346E76" w:rsidR="00E61B6E" w:rsidRPr="00FE5F99" w:rsidRDefault="005D259F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>
              <w:rPr>
                <w:rFonts w:asciiTheme="minorHAnsi" w:eastAsia="Calibri" w:hAnsiTheme="minorHAnsi" w:cs="Calibri"/>
              </w:rPr>
              <w:t>1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51132EB" w14:textId="77777777" w:rsidR="00E61B6E" w:rsidRPr="00FE5F99" w:rsidRDefault="00FE5F99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  <w:tr w:rsidR="00E61B6E" w:rsidRPr="00FE5F99" w14:paraId="1EA97867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E1E5772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D0D6D42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Assignment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7254356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B950338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</w:t>
            </w:r>
          </w:p>
        </w:tc>
      </w:tr>
      <w:tr w:rsidR="00E61B6E" w:rsidRPr="00FE5F99" w14:paraId="620002E9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67CC109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4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B066A42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Project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2746B6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DD07AB4" w14:textId="77777777" w:rsidR="00E61B6E" w:rsidRPr="00FE5F99" w:rsidRDefault="00FE4B7D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  <w:tr w:rsidR="00E61B6E" w:rsidRPr="00FE5F99" w14:paraId="74FC0D79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7C9556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5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779E547" w14:textId="77777777" w:rsidR="00E61B6E" w:rsidRPr="00FE5F99" w:rsidRDefault="00E61B6E" w:rsidP="00E61B6E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Midterm Exam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A5D90E2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28C21DE" w14:textId="77777777" w:rsidR="00E61B6E" w:rsidRPr="00FE5F99" w:rsidRDefault="00FE4B7D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  <w:tr w:rsidR="00E61B6E" w:rsidRPr="00FE5F99" w14:paraId="5B80A46D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49DD445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6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E5118A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Final Exam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FDEB6FF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E1F22A4" w14:textId="77777777" w:rsidR="00E61B6E" w:rsidRPr="00FE5F99" w:rsidRDefault="00FE4B7D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</w:tbl>
    <w:p w14:paraId="7130C1EF" w14:textId="77777777" w:rsidR="00796C66" w:rsidRDefault="00796C66">
      <w:pPr>
        <w:rPr>
          <w:rFonts w:asciiTheme="minorHAnsi" w:eastAsia="Calibri" w:hAnsiTheme="minorHAnsi" w:cs="Calibri"/>
          <w:i/>
        </w:rPr>
      </w:pPr>
    </w:p>
    <w:p w14:paraId="768CF3F1" w14:textId="1F60807E" w:rsidR="005600E9" w:rsidRPr="00FE5F99" w:rsidRDefault="00E61B6E">
      <w:pPr>
        <w:rPr>
          <w:rFonts w:asciiTheme="minorHAnsi" w:eastAsia="Calibri" w:hAnsiTheme="minorHAnsi" w:cs="Calibri"/>
        </w:rPr>
      </w:pPr>
      <w:r w:rsidRPr="00FE5F99">
        <w:rPr>
          <w:rFonts w:asciiTheme="minorHAnsi" w:eastAsia="Calibri" w:hAnsiTheme="minorHAnsi" w:cs="Calibri"/>
        </w:rPr>
        <w:t>B</w:t>
      </w:r>
      <w:r w:rsidR="00D00D56" w:rsidRPr="00FE5F99">
        <w:rPr>
          <w:rFonts w:asciiTheme="minorHAnsi" w:eastAsia="Calibri" w:hAnsiTheme="minorHAnsi" w:cs="Calibri"/>
          <w:b/>
        </w:rPr>
        <w:t xml:space="preserve">. Plan of Action </w:t>
      </w:r>
      <w:r w:rsidRPr="00FE5F99">
        <w:rPr>
          <w:rFonts w:asciiTheme="minorHAnsi" w:eastAsia="Calibri" w:hAnsiTheme="minorHAnsi" w:cs="Calibri"/>
          <w:b/>
        </w:rPr>
        <w:t>up to</w:t>
      </w:r>
      <w:r w:rsidR="00D00D56" w:rsidRPr="00FE5F99">
        <w:rPr>
          <w:rFonts w:asciiTheme="minorHAnsi" w:eastAsia="Calibri" w:hAnsiTheme="minorHAnsi" w:cs="Calibri"/>
          <w:b/>
        </w:rPr>
        <w:t xml:space="preserve"> </w:t>
      </w:r>
      <w:r w:rsidR="00727702">
        <w:rPr>
          <w:rFonts w:asciiTheme="minorHAnsi" w:eastAsia="Calibri" w:hAnsiTheme="minorHAnsi" w:cs="Calibri"/>
          <w:b/>
        </w:rPr>
        <w:t>2</w:t>
      </w:r>
      <w:r w:rsidR="00CE4571">
        <w:rPr>
          <w:rFonts w:asciiTheme="minorHAnsi" w:eastAsia="Calibri" w:hAnsiTheme="minorHAnsi" w:cs="Calibri"/>
          <w:b/>
        </w:rPr>
        <w:t>3</w:t>
      </w:r>
      <w:bookmarkStart w:id="0" w:name="_GoBack"/>
      <w:bookmarkEnd w:id="0"/>
      <w:r w:rsidR="00727702">
        <w:rPr>
          <w:rFonts w:asciiTheme="minorHAnsi" w:eastAsia="Calibri" w:hAnsiTheme="minorHAnsi" w:cs="Calibri"/>
          <w:b/>
        </w:rPr>
        <w:t xml:space="preserve"> </w:t>
      </w:r>
      <w:r w:rsidR="004A114D">
        <w:rPr>
          <w:rFonts w:asciiTheme="minorHAnsi" w:eastAsia="Calibri" w:hAnsiTheme="minorHAnsi" w:cs="Calibri"/>
          <w:b/>
        </w:rPr>
        <w:t>April</w:t>
      </w:r>
      <w:r w:rsidR="00727702">
        <w:rPr>
          <w:rFonts w:asciiTheme="minorHAnsi" w:eastAsia="Calibri" w:hAnsiTheme="minorHAnsi" w:cs="Calibri"/>
          <w:b/>
        </w:rPr>
        <w:t xml:space="preserve"> </w:t>
      </w:r>
      <w:r w:rsidR="00D00D56" w:rsidRPr="00FE5F99">
        <w:rPr>
          <w:rFonts w:asciiTheme="minorHAnsi" w:eastAsia="Calibri" w:hAnsiTheme="minorHAnsi" w:cs="Calibri"/>
          <w:b/>
        </w:rPr>
        <w:t>2020:</w:t>
      </w:r>
    </w:p>
    <w:tbl>
      <w:tblPr>
        <w:tblStyle w:val="a"/>
        <w:tblW w:w="105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99"/>
        <w:gridCol w:w="1631"/>
        <w:gridCol w:w="3420"/>
        <w:gridCol w:w="2680"/>
        <w:gridCol w:w="2070"/>
      </w:tblGrid>
      <w:tr w:rsidR="005600E9" w:rsidRPr="00FE5F99" w14:paraId="1173A051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8776A27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Serial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830088D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Activity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5C4CD69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Strategy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A08F3DD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Modus Operandi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4801A0A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Requirements</w:t>
            </w:r>
          </w:p>
        </w:tc>
      </w:tr>
      <w:tr w:rsidR="00FE4B7D" w:rsidRPr="00FE5F99" w14:paraId="1E34B018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D9FD20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4D062DC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Class Session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96D482C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Live lectures as per class schedule</w:t>
            </w:r>
          </w:p>
          <w:p w14:paraId="107686F2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Class contents shared prior to class</w:t>
            </w:r>
          </w:p>
          <w:p w14:paraId="2E23A5EA" w14:textId="77777777" w:rsidR="00FE4B7D" w:rsidRPr="00FE5F99" w:rsidRDefault="00FE5F99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Online Office Hour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8A0DE19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</w:t>
            </w:r>
            <w:r w:rsidR="00FE5F99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oogle Meet/</w:t>
            </w: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Zoom for lectures</w:t>
            </w:r>
          </w:p>
          <w:p w14:paraId="3E7521A0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 for content sharing, feedback, and playback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E97C7F9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Internet access</w:t>
            </w:r>
          </w:p>
          <w:p w14:paraId="0FDF74ED" w14:textId="77777777" w:rsidR="00FE4B7D" w:rsidRPr="00FE5F99" w:rsidRDefault="00727702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Smartphone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/ PC</w:t>
            </w:r>
          </w:p>
          <w:p w14:paraId="0A9556EE" w14:textId="77777777" w:rsidR="00FE4B7D" w:rsidRPr="00FE5F99" w:rsidRDefault="00FE5F99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Apps 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(for phones)</w:t>
            </w:r>
          </w:p>
        </w:tc>
      </w:tr>
      <w:tr w:rsidR="00FE4B7D" w:rsidRPr="00FE5F99" w14:paraId="76272C3B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6545512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2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C5070E6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Quiz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5080DD5" w14:textId="77777777" w:rsidR="00FE4B7D" w:rsidRPr="00FE5F99" w:rsidRDefault="00AB64A8" w:rsidP="00AB64A8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O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nline quiz 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1077BE5" w14:textId="77777777" w:rsidR="00FE4B7D" w:rsidRPr="00FE5F99" w:rsidRDefault="00FE4B7D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728E006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10C18A9E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7D8BC8F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C68DCC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Assignment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C3A8866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Personalized assignments sent online</w:t>
            </w:r>
          </w:p>
          <w:p w14:paraId="7C8FA138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Online submission by students</w:t>
            </w:r>
          </w:p>
          <w:p w14:paraId="2D28DE53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Solutions shared sent online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3E5EF18" w14:textId="77777777" w:rsidR="00FE4B7D" w:rsidRPr="00AB64A8" w:rsidRDefault="00FE4B7D" w:rsidP="00AB64A8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Google Classroom </w:t>
            </w:r>
            <w:r w:rsidR="00AB64A8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for 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submitting</w:t>
            </w: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assignments and solutions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712367F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15147E27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BEF9933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4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1D53682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Course Project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B98F22B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Project tasks sent online to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students</w:t>
            </w:r>
          </w:p>
          <w:p w14:paraId="458F2666" w14:textId="77777777" w:rsidR="00FE4B7D" w:rsidRPr="00FE5F99" w:rsidRDefault="00FE5F99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Online submission by students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FC0FB89" w14:textId="77777777" w:rsidR="00FE4B7D" w:rsidRPr="00FE5F99" w:rsidRDefault="00FE4B7D" w:rsidP="00AB64A8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97E8080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2FCAD3AF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E3854DD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5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1C930D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Midterm Exam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4241B8" w14:textId="57652959" w:rsidR="00FE4B7D" w:rsidRPr="00FE5F99" w:rsidRDefault="00BD44EB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Take home assignments sent through Google Classroom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1E0348A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 quiz feature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14C8659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58A964EB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27A1C4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6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27590BA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Final Exam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33E1613" w14:textId="77777777" w:rsidR="00FE4B7D" w:rsidRPr="00FE5F99" w:rsidRDefault="00FE5F99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Online Interview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FE19CF6" w14:textId="77777777" w:rsidR="00FE4B7D" w:rsidRPr="00FE5F99" w:rsidRDefault="00FE4B7D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Google 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Meet</w:t>
            </w:r>
            <w:r w:rsidR="00727702">
              <w:rPr>
                <w:rFonts w:asciiTheme="minorHAnsi" w:eastAsia="Times New Roman" w:hAnsiTheme="minorHAnsi" w:cs="Calibri"/>
                <w:color w:val="000000"/>
                <w:lang w:val="en-US"/>
              </w:rPr>
              <w:t>/Zoom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D4F5CD7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</w:tbl>
    <w:p w14:paraId="759169C7" w14:textId="77777777" w:rsidR="00FE4B7D" w:rsidRPr="00FE5F99" w:rsidRDefault="00FE4B7D" w:rsidP="00FE4B7D">
      <w:pPr>
        <w:spacing w:line="240" w:lineRule="auto"/>
        <w:rPr>
          <w:rFonts w:asciiTheme="minorHAnsi" w:eastAsia="Times New Roman" w:hAnsiTheme="minorHAnsi" w:cs="Times New Roman"/>
          <w:lang w:val="en-US"/>
        </w:rPr>
      </w:pPr>
    </w:p>
    <w:p w14:paraId="6693F266" w14:textId="77777777" w:rsidR="005600E9" w:rsidRPr="00FE5F99" w:rsidRDefault="005600E9">
      <w:pPr>
        <w:rPr>
          <w:rFonts w:asciiTheme="minorHAnsi" w:eastAsia="Calibri" w:hAnsiTheme="minorHAnsi" w:cs="Calibri"/>
        </w:rPr>
      </w:pPr>
    </w:p>
    <w:p w14:paraId="54C71DAD" w14:textId="77777777" w:rsidR="005600E9" w:rsidRPr="00FE5F99" w:rsidRDefault="00FE4B7D">
      <w:pPr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>C</w:t>
      </w:r>
      <w:r w:rsidR="00D00D56" w:rsidRPr="00FE5F99">
        <w:rPr>
          <w:rFonts w:asciiTheme="minorHAnsi" w:eastAsia="Calibri" w:hAnsiTheme="minorHAnsi" w:cs="Calibri"/>
          <w:b/>
        </w:rPr>
        <w:t xml:space="preserve">. </w:t>
      </w:r>
      <w:r w:rsidR="00E61B6E" w:rsidRPr="00FE5F99">
        <w:rPr>
          <w:rFonts w:asciiTheme="minorHAnsi" w:eastAsia="Calibri" w:hAnsiTheme="minorHAnsi" w:cs="Calibri"/>
          <w:b/>
        </w:rPr>
        <w:t xml:space="preserve">Modified </w:t>
      </w:r>
      <w:r w:rsidR="00D00D56" w:rsidRPr="00FE5F99">
        <w:rPr>
          <w:rFonts w:asciiTheme="minorHAnsi" w:eastAsia="Calibri" w:hAnsiTheme="minorHAnsi" w:cs="Calibri"/>
          <w:b/>
        </w:rPr>
        <w:t>Course Contents</w:t>
      </w:r>
      <w:r w:rsidR="00E61B6E" w:rsidRPr="00FE5F99">
        <w:rPr>
          <w:rFonts w:asciiTheme="minorHAnsi" w:eastAsia="Calibri" w:hAnsiTheme="minorHAnsi" w:cs="Calibri"/>
          <w:b/>
        </w:rPr>
        <w:t xml:space="preserve"> for the rest of the term</w:t>
      </w:r>
      <w:r w:rsidR="00D00D56" w:rsidRPr="00FE5F99">
        <w:rPr>
          <w:rFonts w:asciiTheme="minorHAnsi" w:eastAsia="Calibri" w:hAnsiTheme="minorHAnsi" w:cs="Calibri"/>
          <w:b/>
        </w:rPr>
        <w:t>:</w:t>
      </w:r>
    </w:p>
    <w:tbl>
      <w:tblPr>
        <w:tblStyle w:val="a0"/>
        <w:tblW w:w="10568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0"/>
        <w:gridCol w:w="8513"/>
        <w:gridCol w:w="1155"/>
      </w:tblGrid>
      <w:tr w:rsidR="00E61B6E" w:rsidRPr="00FE5F99" w14:paraId="40E54B41" w14:textId="77777777" w:rsidTr="009859DA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A61E4" w14:textId="77777777" w:rsidR="00E61B6E" w:rsidRPr="00FE5F99" w:rsidRDefault="00E61B6E" w:rsidP="00E61B6E">
            <w:pPr>
              <w:ind w:left="-25" w:right="-25"/>
              <w:jc w:val="center"/>
              <w:rPr>
                <w:rFonts w:asciiTheme="minorHAnsi" w:eastAsia="Calibri" w:hAnsiTheme="minorHAnsi" w:cs="Calibri"/>
                <w:b/>
                <w:i/>
              </w:rPr>
            </w:pPr>
            <w:r w:rsidRPr="00FE5F99">
              <w:rPr>
                <w:rFonts w:asciiTheme="minorHAnsi" w:eastAsia="Calibri" w:hAnsiTheme="minorHAnsi" w:cs="Calibri"/>
                <w:b/>
                <w:i/>
              </w:rPr>
              <w:t>Serial</w:t>
            </w:r>
          </w:p>
        </w:tc>
        <w:tc>
          <w:tcPr>
            <w:tcW w:w="8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1A652E" w14:textId="77777777" w:rsidR="00E61B6E" w:rsidRPr="00FE5F99" w:rsidRDefault="00E61B6E" w:rsidP="00E61B6E">
            <w:pPr>
              <w:ind w:left="-25" w:right="-25"/>
              <w:jc w:val="center"/>
              <w:rPr>
                <w:rFonts w:asciiTheme="minorHAnsi" w:eastAsia="Calibri" w:hAnsiTheme="minorHAnsi" w:cs="Calibri"/>
                <w:b/>
              </w:rPr>
            </w:pPr>
            <w:r w:rsidRPr="00FE5F99">
              <w:rPr>
                <w:rFonts w:asciiTheme="minorHAnsi" w:eastAsia="Calibri" w:hAnsiTheme="minorHAnsi" w:cs="Calibri"/>
                <w:b/>
              </w:rPr>
              <w:t>Contents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A89191" w14:textId="77777777" w:rsidR="00E61B6E" w:rsidRPr="00FE5F99" w:rsidRDefault="00E61B6E" w:rsidP="00E61B6E">
            <w:pPr>
              <w:ind w:left="-25" w:right="-25"/>
              <w:jc w:val="center"/>
              <w:rPr>
                <w:rFonts w:asciiTheme="minorHAnsi" w:eastAsia="Calibri" w:hAnsiTheme="minorHAnsi" w:cs="Calibri"/>
                <w:b/>
              </w:rPr>
            </w:pPr>
            <w:r w:rsidRPr="00FE5F99">
              <w:rPr>
                <w:rFonts w:asciiTheme="minorHAnsi" w:eastAsia="Calibri" w:hAnsiTheme="minorHAnsi" w:cs="Calibri"/>
                <w:b/>
              </w:rPr>
              <w:t>No. of Sessions</w:t>
            </w:r>
          </w:p>
        </w:tc>
      </w:tr>
      <w:tr w:rsidR="00FE4B7D" w:rsidRPr="00FE5F99" w14:paraId="09084570" w14:textId="77777777" w:rsidTr="009859DA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84E5D0" w14:textId="77777777" w:rsidR="00FE4B7D" w:rsidRPr="00FE5F99" w:rsidRDefault="00FE4B7D" w:rsidP="00FE4B7D">
            <w:pPr>
              <w:ind w:left="-25" w:right="-25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.</w:t>
            </w:r>
          </w:p>
        </w:tc>
        <w:tc>
          <w:tcPr>
            <w:tcW w:w="8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71374E" w14:textId="7604065B" w:rsidR="00FE4B7D" w:rsidRPr="00FE5F99" w:rsidRDefault="00624D4E" w:rsidP="00FE5F99">
            <w:pPr>
              <w:spacing w:line="240" w:lineRule="auto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624D4E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>Algorithms, pseudocode and flowcharts</w:t>
            </w:r>
            <w:r w:rsidR="00FE5F99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 xml:space="preserve">: </w:t>
            </w:r>
            <w:r>
              <w:rPr>
                <w:rFonts w:asciiTheme="minorHAnsi" w:eastAsia="Times New Roman" w:hAnsiTheme="minorHAnsi" w:cs="Calibri"/>
                <w:bCs/>
                <w:color w:val="000000"/>
                <w:lang w:val="en-US"/>
              </w:rPr>
              <w:t>Pseudocodes and exercises</w:t>
            </w:r>
            <w:r w:rsidR="00FE5F99">
              <w:rPr>
                <w:rFonts w:asciiTheme="minorHAnsi" w:eastAsia="Times New Roman" w:hAnsiTheme="minorHAnsi" w:cs="Calibri"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635D8A" w14:textId="03AF478A" w:rsidR="00FE4B7D" w:rsidRPr="00FE5F99" w:rsidRDefault="00624D4E" w:rsidP="00FE4B7D">
            <w:pPr>
              <w:spacing w:line="240" w:lineRule="auto"/>
              <w:jc w:val="center"/>
              <w:rPr>
                <w:rFonts w:asciiTheme="minorHAnsi" w:eastAsia="Times New Roman" w:hAnsiTheme="minorHAnsi" w:cs="Times New Roman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3</w:t>
            </w:r>
          </w:p>
        </w:tc>
      </w:tr>
      <w:tr w:rsidR="00FE4B7D" w:rsidRPr="00FE5F99" w14:paraId="09D3214A" w14:textId="77777777" w:rsidTr="009859DA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C918D" w14:textId="77777777" w:rsidR="00FE4B7D" w:rsidRPr="00FE5F99" w:rsidRDefault="00FE4B7D" w:rsidP="00FE4B7D">
            <w:pPr>
              <w:ind w:left="-25" w:right="-25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2.</w:t>
            </w:r>
          </w:p>
        </w:tc>
        <w:tc>
          <w:tcPr>
            <w:tcW w:w="8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87E5E" w14:textId="1EAD5904" w:rsidR="00FE4B7D" w:rsidRPr="00FE5F99" w:rsidRDefault="009A5427" w:rsidP="00FE5F99">
            <w:pPr>
              <w:spacing w:line="240" w:lineRule="auto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9A5427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>Introduction to Programming</w:t>
            </w:r>
            <w:r w:rsidR="00FE4B7D" w:rsidRPr="00FE5F99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>: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Basics of programming, C programming, C programming review, exercises etc.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49775" w14:textId="601FD900" w:rsidR="00FE4B7D" w:rsidRPr="00FE5F99" w:rsidRDefault="009A5427" w:rsidP="00FE4B7D">
            <w:pPr>
              <w:spacing w:line="240" w:lineRule="auto"/>
              <w:jc w:val="center"/>
              <w:rPr>
                <w:rFonts w:asciiTheme="minorHAnsi" w:eastAsia="Times New Roman" w:hAnsiTheme="minorHAnsi" w:cs="Times New Roman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6</w:t>
            </w:r>
          </w:p>
        </w:tc>
      </w:tr>
    </w:tbl>
    <w:p w14:paraId="2A11C542" w14:textId="77777777" w:rsidR="005600E9" w:rsidRPr="00FE5F99" w:rsidRDefault="005600E9">
      <w:pPr>
        <w:rPr>
          <w:rFonts w:asciiTheme="minorHAnsi" w:eastAsia="Calibri" w:hAnsiTheme="minorHAnsi" w:cs="Calibri"/>
        </w:rPr>
      </w:pPr>
    </w:p>
    <w:p w14:paraId="06C93857" w14:textId="77777777" w:rsidR="005600E9" w:rsidRPr="00FE5F99" w:rsidRDefault="005600E9">
      <w:pPr>
        <w:rPr>
          <w:rFonts w:asciiTheme="minorHAnsi" w:eastAsia="Calibri" w:hAnsiTheme="minorHAnsi" w:cs="Calibri"/>
        </w:rPr>
      </w:pPr>
    </w:p>
    <w:sectPr w:rsidR="005600E9" w:rsidRPr="00FE5F99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03F90"/>
    <w:multiLevelType w:val="multilevel"/>
    <w:tmpl w:val="59B60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DB21FA"/>
    <w:multiLevelType w:val="multilevel"/>
    <w:tmpl w:val="504244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4236730"/>
    <w:multiLevelType w:val="multilevel"/>
    <w:tmpl w:val="E8907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928D4"/>
    <w:multiLevelType w:val="multilevel"/>
    <w:tmpl w:val="0588A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8C1996"/>
    <w:multiLevelType w:val="multilevel"/>
    <w:tmpl w:val="9314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14416A"/>
    <w:multiLevelType w:val="multilevel"/>
    <w:tmpl w:val="95322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3A5B91"/>
    <w:multiLevelType w:val="multilevel"/>
    <w:tmpl w:val="07000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624C5F"/>
    <w:multiLevelType w:val="multilevel"/>
    <w:tmpl w:val="16120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20341F"/>
    <w:multiLevelType w:val="multilevel"/>
    <w:tmpl w:val="85A6D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251301"/>
    <w:multiLevelType w:val="multilevel"/>
    <w:tmpl w:val="9580C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A97348"/>
    <w:multiLevelType w:val="multilevel"/>
    <w:tmpl w:val="B7420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8C22D3D"/>
    <w:multiLevelType w:val="multilevel"/>
    <w:tmpl w:val="73B0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B4B9C"/>
    <w:multiLevelType w:val="hybridMultilevel"/>
    <w:tmpl w:val="DB2E3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CEC"/>
    <w:multiLevelType w:val="multilevel"/>
    <w:tmpl w:val="EE6C4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B23C8F"/>
    <w:multiLevelType w:val="multilevel"/>
    <w:tmpl w:val="0BAC1A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DDE3D7C"/>
    <w:multiLevelType w:val="multilevel"/>
    <w:tmpl w:val="F72C1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E3778C"/>
    <w:multiLevelType w:val="hybridMultilevel"/>
    <w:tmpl w:val="17187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93DE1"/>
    <w:multiLevelType w:val="hybridMultilevel"/>
    <w:tmpl w:val="25B29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31913"/>
    <w:multiLevelType w:val="multilevel"/>
    <w:tmpl w:val="21A4E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A047CF"/>
    <w:multiLevelType w:val="multilevel"/>
    <w:tmpl w:val="33BC1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F47C7F"/>
    <w:multiLevelType w:val="multilevel"/>
    <w:tmpl w:val="EDD6E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B13939"/>
    <w:multiLevelType w:val="hybridMultilevel"/>
    <w:tmpl w:val="E272EA90"/>
    <w:lvl w:ilvl="0" w:tplc="12FCC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040899"/>
    <w:multiLevelType w:val="multilevel"/>
    <w:tmpl w:val="1310B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784889"/>
    <w:multiLevelType w:val="multilevel"/>
    <w:tmpl w:val="EBE4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4FB5738"/>
    <w:multiLevelType w:val="multilevel"/>
    <w:tmpl w:val="866C67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69187A7C"/>
    <w:multiLevelType w:val="multilevel"/>
    <w:tmpl w:val="97146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4370B6"/>
    <w:multiLevelType w:val="multilevel"/>
    <w:tmpl w:val="6C2C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367B7D"/>
    <w:multiLevelType w:val="multilevel"/>
    <w:tmpl w:val="94783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E73278"/>
    <w:multiLevelType w:val="multilevel"/>
    <w:tmpl w:val="A63CEB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43B5D94"/>
    <w:multiLevelType w:val="multilevel"/>
    <w:tmpl w:val="8CDEA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2D1360"/>
    <w:multiLevelType w:val="multilevel"/>
    <w:tmpl w:val="029C9A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D6C5F87"/>
    <w:multiLevelType w:val="multilevel"/>
    <w:tmpl w:val="2158B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22222C"/>
    <w:multiLevelType w:val="multilevel"/>
    <w:tmpl w:val="53C0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24"/>
  </w:num>
  <w:num w:numId="3">
    <w:abstractNumId w:val="28"/>
  </w:num>
  <w:num w:numId="4">
    <w:abstractNumId w:val="1"/>
  </w:num>
  <w:num w:numId="5">
    <w:abstractNumId w:val="30"/>
  </w:num>
  <w:num w:numId="6">
    <w:abstractNumId w:val="10"/>
  </w:num>
  <w:num w:numId="7">
    <w:abstractNumId w:val="16"/>
  </w:num>
  <w:num w:numId="8">
    <w:abstractNumId w:val="17"/>
  </w:num>
  <w:num w:numId="9">
    <w:abstractNumId w:val="12"/>
  </w:num>
  <w:num w:numId="10">
    <w:abstractNumId w:val="2"/>
  </w:num>
  <w:num w:numId="11">
    <w:abstractNumId w:val="18"/>
  </w:num>
  <w:num w:numId="12">
    <w:abstractNumId w:val="25"/>
  </w:num>
  <w:num w:numId="13">
    <w:abstractNumId w:val="23"/>
  </w:num>
  <w:num w:numId="14">
    <w:abstractNumId w:val="26"/>
  </w:num>
  <w:num w:numId="15">
    <w:abstractNumId w:val="5"/>
  </w:num>
  <w:num w:numId="16">
    <w:abstractNumId w:val="9"/>
  </w:num>
  <w:num w:numId="17">
    <w:abstractNumId w:val="7"/>
  </w:num>
  <w:num w:numId="18">
    <w:abstractNumId w:val="4"/>
  </w:num>
  <w:num w:numId="19">
    <w:abstractNumId w:val="29"/>
  </w:num>
  <w:num w:numId="20">
    <w:abstractNumId w:val="0"/>
  </w:num>
  <w:num w:numId="21">
    <w:abstractNumId w:val="3"/>
  </w:num>
  <w:num w:numId="22">
    <w:abstractNumId w:val="22"/>
  </w:num>
  <w:num w:numId="23">
    <w:abstractNumId w:val="11"/>
  </w:num>
  <w:num w:numId="24">
    <w:abstractNumId w:val="20"/>
  </w:num>
  <w:num w:numId="25">
    <w:abstractNumId w:val="27"/>
  </w:num>
  <w:num w:numId="26">
    <w:abstractNumId w:val="19"/>
  </w:num>
  <w:num w:numId="27">
    <w:abstractNumId w:val="15"/>
  </w:num>
  <w:num w:numId="28">
    <w:abstractNumId w:val="8"/>
  </w:num>
  <w:num w:numId="29">
    <w:abstractNumId w:val="32"/>
  </w:num>
  <w:num w:numId="30">
    <w:abstractNumId w:val="13"/>
  </w:num>
  <w:num w:numId="31">
    <w:abstractNumId w:val="31"/>
  </w:num>
  <w:num w:numId="32">
    <w:abstractNumId w:val="21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IzMLCwMDYxMTRQ0lEKTi0uzszPAykwqgUAGu6RYiwAAAA="/>
  </w:docVars>
  <w:rsids>
    <w:rsidRoot w:val="005600E9"/>
    <w:rsid w:val="003D52B7"/>
    <w:rsid w:val="004A114D"/>
    <w:rsid w:val="005600E9"/>
    <w:rsid w:val="005D259F"/>
    <w:rsid w:val="00624D4E"/>
    <w:rsid w:val="00727702"/>
    <w:rsid w:val="007833AF"/>
    <w:rsid w:val="00796C66"/>
    <w:rsid w:val="008E5A5B"/>
    <w:rsid w:val="009859DA"/>
    <w:rsid w:val="009A5427"/>
    <w:rsid w:val="00A835A8"/>
    <w:rsid w:val="00AB64A8"/>
    <w:rsid w:val="00B9314B"/>
    <w:rsid w:val="00BD44EB"/>
    <w:rsid w:val="00CE4571"/>
    <w:rsid w:val="00D00D56"/>
    <w:rsid w:val="00E61B6E"/>
    <w:rsid w:val="00F0080D"/>
    <w:rsid w:val="00FE35B0"/>
    <w:rsid w:val="00FE4B7D"/>
    <w:rsid w:val="00FE5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EA4C5"/>
  <w15:docId w15:val="{D3F0085D-BB63-4B15-8B3C-FB9410AD5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FE4B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4B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6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34877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7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tyaki Das</cp:lastModifiedBy>
  <cp:revision>37</cp:revision>
  <dcterms:created xsi:type="dcterms:W3CDTF">2020-03-16T03:46:00Z</dcterms:created>
  <dcterms:modified xsi:type="dcterms:W3CDTF">2020-03-26T17:11:00Z</dcterms:modified>
</cp:coreProperties>
</file>